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AD7" w:rsidRPr="00F92FD3" w:rsidRDefault="00A40B95" w:rsidP="00C254EF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  <w:u w:val="single"/>
        </w:rPr>
        <w:t>2018-19</w:t>
      </w:r>
      <w:r w:rsidR="00C254EF" w:rsidRPr="00F92FD3">
        <w:rPr>
          <w:rFonts w:ascii="Times New Roman" w:hAnsi="Times New Roman" w:cs="Times New Roman"/>
          <w:b/>
          <w:sz w:val="28"/>
          <w:szCs w:val="28"/>
          <w:u w:val="single"/>
        </w:rPr>
        <w:t xml:space="preserve"> CAEP STEERING COMMITTEE MEMBERS</w:t>
      </w:r>
    </w:p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2766"/>
        <w:gridCol w:w="2766"/>
        <w:gridCol w:w="2766"/>
        <w:gridCol w:w="2767"/>
      </w:tblGrid>
      <w:tr w:rsidR="00C254EF" w:rsidRPr="002C1828" w:rsidTr="00826352">
        <w:tc>
          <w:tcPr>
            <w:tcW w:w="2766" w:type="dxa"/>
            <w:shd w:val="clear" w:color="auto" w:fill="F4B083" w:themeFill="accent2" w:themeFillTint="99"/>
          </w:tcPr>
          <w:p w:rsidR="00C254EF" w:rsidRPr="002C1828" w:rsidRDefault="00C254EF" w:rsidP="00C254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CAEP STEERING COMMITTEE</w:t>
            </w:r>
          </w:p>
        </w:tc>
        <w:tc>
          <w:tcPr>
            <w:tcW w:w="2766" w:type="dxa"/>
            <w:shd w:val="clear" w:color="auto" w:fill="F4B083" w:themeFill="accent2" w:themeFillTint="99"/>
          </w:tcPr>
          <w:p w:rsidR="00C254EF" w:rsidRPr="002C1828" w:rsidRDefault="00C254EF" w:rsidP="00C254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HARED VALUES &amp; BELIEFS </w:t>
            </w:r>
          </w:p>
          <w:p w:rsidR="00C254EF" w:rsidRPr="002C1828" w:rsidRDefault="00C254EF" w:rsidP="00C254E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(Conceptual Framework)</w:t>
            </w:r>
          </w:p>
        </w:tc>
        <w:tc>
          <w:tcPr>
            <w:tcW w:w="2766" w:type="dxa"/>
            <w:shd w:val="clear" w:color="auto" w:fill="F4B083" w:themeFill="accent2" w:themeFillTint="99"/>
          </w:tcPr>
          <w:p w:rsidR="00C254EF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EP Committee</w:t>
            </w:r>
          </w:p>
          <w:p w:rsidR="00826352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(Advanced</w:t>
            </w:r>
          </w:p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tandards 1 – 4)</w:t>
            </w:r>
          </w:p>
        </w:tc>
        <w:tc>
          <w:tcPr>
            <w:tcW w:w="2767" w:type="dxa"/>
            <w:shd w:val="clear" w:color="auto" w:fill="F4B083" w:themeFill="accent2" w:themeFillTint="99"/>
          </w:tcPr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STANDARD 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- Initial</w:t>
            </w:r>
          </w:p>
          <w:p w:rsidR="00C254EF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(Content &amp; Pedagogical Knowledge)</w:t>
            </w:r>
          </w:p>
        </w:tc>
      </w:tr>
      <w:tr w:rsidR="00C254EF" w:rsidRPr="002C1828" w:rsidTr="00826352">
        <w:tc>
          <w:tcPr>
            <w:tcW w:w="2766" w:type="dxa"/>
          </w:tcPr>
          <w:p w:rsidR="00C254EF" w:rsidRPr="002C1828" w:rsidRDefault="00C254EF" w:rsidP="00C254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Jerri Haynes, </w:t>
            </w:r>
            <w:r w:rsidR="00B37713">
              <w:rPr>
                <w:rFonts w:ascii="Times New Roman" w:hAnsi="Times New Roman" w:cs="Times New Roman"/>
                <w:sz w:val="20"/>
                <w:szCs w:val="20"/>
              </w:rPr>
              <w:t>Co-</w:t>
            </w: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Chair</w:t>
            </w:r>
          </w:p>
        </w:tc>
        <w:tc>
          <w:tcPr>
            <w:tcW w:w="2766" w:type="dxa"/>
          </w:tcPr>
          <w:p w:rsidR="00C254EF" w:rsidRPr="002C1828" w:rsidRDefault="00C254EF" w:rsidP="003B287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Janet Stramel</w:t>
            </w:r>
            <w:r w:rsidR="003B2874">
              <w:rPr>
                <w:rFonts w:ascii="Times New Roman" w:hAnsi="Times New Roman" w:cs="Times New Roman"/>
                <w:sz w:val="20"/>
                <w:szCs w:val="20"/>
              </w:rPr>
              <w:t>, Co-Chair</w:t>
            </w:r>
          </w:p>
        </w:tc>
        <w:tc>
          <w:tcPr>
            <w:tcW w:w="2766" w:type="dxa"/>
          </w:tcPr>
          <w:p w:rsidR="00C254EF" w:rsidRPr="002C1828" w:rsidRDefault="00826352" w:rsidP="002A0ED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rooke Moore</w:t>
            </w:r>
            <w:r w:rsidR="008670F3">
              <w:rPr>
                <w:rFonts w:ascii="Times New Roman" w:hAnsi="Times New Roman" w:cs="Times New Roman"/>
                <w:sz w:val="20"/>
                <w:szCs w:val="20"/>
              </w:rPr>
              <w:t>, Co-Chair</w:t>
            </w:r>
          </w:p>
        </w:tc>
        <w:tc>
          <w:tcPr>
            <w:tcW w:w="2767" w:type="dxa"/>
          </w:tcPr>
          <w:p w:rsidR="00C254EF" w:rsidRPr="002C1828" w:rsidRDefault="00826352" w:rsidP="00C254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Linda </w:t>
            </w:r>
            <w:proofErr w:type="spellStart"/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Feldstein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 Chair</w:t>
            </w:r>
          </w:p>
        </w:tc>
      </w:tr>
      <w:tr w:rsidR="00437249" w:rsidRPr="002C1828" w:rsidTr="00826352">
        <w:tc>
          <w:tcPr>
            <w:tcW w:w="2766" w:type="dxa"/>
          </w:tcPr>
          <w:p w:rsidR="00437249" w:rsidRDefault="00437249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437249" w:rsidRPr="002C1828" w:rsidRDefault="00437249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437249" w:rsidRDefault="00437249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thi Sanders, READ, ESOL, Co-Chair</w:t>
            </w:r>
          </w:p>
        </w:tc>
        <w:tc>
          <w:tcPr>
            <w:tcW w:w="2767" w:type="dxa"/>
          </w:tcPr>
          <w:p w:rsidR="00437249" w:rsidRPr="002C1828" w:rsidRDefault="00437249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ith Dreiling, Co-Chair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ul Adams, Co</w:t>
            </w: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-Chair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Steve Sedbrook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-</w:t>
            </w: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Chair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erri Haynes</w:t>
            </w:r>
          </w:p>
        </w:tc>
        <w:tc>
          <w:tcPr>
            <w:tcW w:w="2767" w:type="dxa"/>
          </w:tcPr>
          <w:p w:rsidR="00826352" w:rsidRPr="002C1828" w:rsidRDefault="00437249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lerie Zelenka, Special Ed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Maureen Mindrup, Secretary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Betsy Crawfo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Co-Chair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errie Brooks, CAEP</w:t>
            </w:r>
          </w:p>
        </w:tc>
        <w:tc>
          <w:tcPr>
            <w:tcW w:w="2767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Paul Nienkamp, History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rooke Moore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Linda Feldstein</w:t>
            </w:r>
          </w:p>
        </w:tc>
        <w:tc>
          <w:tcPr>
            <w:tcW w:w="2766" w:type="dxa"/>
          </w:tcPr>
          <w:p w:rsidR="00826352" w:rsidRPr="00530A1D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ckie Lubin, SPED</w:t>
            </w:r>
          </w:p>
        </w:tc>
        <w:tc>
          <w:tcPr>
            <w:tcW w:w="2767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lerie Zelenka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Linda Feldstein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arah Broman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lliott Isom, School COUN</w:t>
            </w:r>
          </w:p>
        </w:tc>
        <w:tc>
          <w:tcPr>
            <w:tcW w:w="2767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Laura Andrews, Music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Kathi Sanders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ara Stroup</w:t>
            </w:r>
          </w:p>
        </w:tc>
        <w:tc>
          <w:tcPr>
            <w:tcW w:w="2766" w:type="dxa"/>
          </w:tcPr>
          <w:p w:rsidR="00826352" w:rsidRPr="002C1828" w:rsidRDefault="00437249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ry Andersen</w:t>
            </w:r>
          </w:p>
        </w:tc>
        <w:tc>
          <w:tcPr>
            <w:tcW w:w="2767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Chris Jochum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hawn Henderson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im Chappell, Ed. Admin.</w:t>
            </w:r>
          </w:p>
        </w:tc>
        <w:tc>
          <w:tcPr>
            <w:tcW w:w="2767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Kenny Rigler, Technology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Janet Stramel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bert Moody, Ed. Admin.</w:t>
            </w:r>
          </w:p>
        </w:tc>
        <w:tc>
          <w:tcPr>
            <w:tcW w:w="2767" w:type="dxa"/>
          </w:tcPr>
          <w:p w:rsidR="00826352" w:rsidRPr="002C1828" w:rsidRDefault="008670F3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3724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Brian Hutchinson, Art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is Jochum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lodie Jones, LIBR</w:t>
            </w:r>
          </w:p>
        </w:tc>
        <w:tc>
          <w:tcPr>
            <w:tcW w:w="2767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Eric Deyo, Physics, Earth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Jeff Sadler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mie Wright</w:t>
            </w:r>
          </w:p>
        </w:tc>
        <w:tc>
          <w:tcPr>
            <w:tcW w:w="2767" w:type="dxa"/>
          </w:tcPr>
          <w:p w:rsidR="00826352" w:rsidRPr="00530A1D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Mark Eberle, Biology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Amie Wright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826352" w:rsidRPr="002C1828" w:rsidRDefault="008670F3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etsy Crawford</w:t>
            </w:r>
          </w:p>
        </w:tc>
        <w:tc>
          <w:tcPr>
            <w:tcW w:w="2767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haron Wilson, English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uzanne Becking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826352" w:rsidRPr="002C1828" w:rsidRDefault="008670F3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zanne Becking</w:t>
            </w:r>
          </w:p>
        </w:tc>
        <w:tc>
          <w:tcPr>
            <w:tcW w:w="2767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teve Sedbrook, PE &amp; Health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Deana Zerr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826352" w:rsidRPr="002C1828" w:rsidRDefault="008670F3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hilip Olt</w:t>
            </w:r>
          </w:p>
        </w:tc>
        <w:tc>
          <w:tcPr>
            <w:tcW w:w="2767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cott Jones, Business</w:t>
            </w:r>
          </w:p>
        </w:tc>
      </w:tr>
      <w:tr w:rsidR="00826352" w:rsidRPr="002C1828" w:rsidTr="00826352"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ckie Lubin</w:t>
            </w: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826352" w:rsidRPr="002C1828" w:rsidRDefault="008670F3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ade Dowda</w:t>
            </w:r>
          </w:p>
        </w:tc>
        <w:tc>
          <w:tcPr>
            <w:tcW w:w="2767" w:type="dxa"/>
          </w:tcPr>
          <w:p w:rsidR="00826352" w:rsidRPr="00530A1D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Eddie Olmstead, Chemistry</w:t>
            </w:r>
          </w:p>
        </w:tc>
      </w:tr>
      <w:tr w:rsidR="00826352" w:rsidRPr="002C1828" w:rsidTr="00826352">
        <w:trPr>
          <w:trHeight w:val="269"/>
        </w:trPr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ara Stroup, ECU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F4B083" w:themeFill="accent2" w:themeFillTint="99"/>
          </w:tcPr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STANDARD 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- Initial</w:t>
            </w:r>
          </w:p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(Clinical Partnerships &amp; Practice)</w:t>
            </w:r>
          </w:p>
        </w:tc>
        <w:tc>
          <w:tcPr>
            <w:tcW w:w="2766" w:type="dxa"/>
            <w:shd w:val="clear" w:color="auto" w:fill="F4B083" w:themeFill="accent2" w:themeFillTint="99"/>
          </w:tcPr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STANDARD 3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- Initial</w:t>
            </w:r>
          </w:p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(Candidate Quality, Recruitment &amp; Selectivity)</w:t>
            </w:r>
          </w:p>
        </w:tc>
        <w:tc>
          <w:tcPr>
            <w:tcW w:w="2766" w:type="dxa"/>
            <w:shd w:val="clear" w:color="auto" w:fill="F4B083" w:themeFill="accent2" w:themeFillTint="99"/>
          </w:tcPr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STANDARD 4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- Initial</w:t>
            </w:r>
          </w:p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(Program Impact)</w:t>
            </w:r>
          </w:p>
        </w:tc>
        <w:tc>
          <w:tcPr>
            <w:tcW w:w="2767" w:type="dxa"/>
            <w:shd w:val="clear" w:color="auto" w:fill="F4B083" w:themeFill="accent2" w:themeFillTint="99"/>
          </w:tcPr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STANDARD 5</w:t>
            </w:r>
          </w:p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(Provider Quality Assurance &amp; Continuous Improvement)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Shawn Henderson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-Chair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Janet Stramel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-Chair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Brooke Moore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-</w:t>
            </w: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Chair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Jeff Sadler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-</w:t>
            </w: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Chair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Laura Andrews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Paul Nienkamp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-Chair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Jeff Sadler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-Chair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Janet Stramel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is Jochum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arah Stroup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Paul Adams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Paul Adams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cott Jones</w:t>
            </w:r>
          </w:p>
        </w:tc>
        <w:tc>
          <w:tcPr>
            <w:tcW w:w="2766" w:type="dxa"/>
            <w:shd w:val="clear" w:color="auto" w:fill="auto"/>
          </w:tcPr>
          <w:p w:rsidR="00826352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yce Ellis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erri Haynes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rgaret Mier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Amie Wright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cott Jones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rah Broman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Jerri Haynes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Beth Walizer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Mary Meckenstock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Janet Stramel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uzanne Becking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Joyce Ellis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Amie Wright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437249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eather Musil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243D94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rri Snow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Valerie Zelenka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Andi Beckman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Amie Wright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angki Min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Nancy Stramel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Kerry Schuckman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437249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hanna Dinkel, USD 489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Yaprak Dalat-Ward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Bill Keeley, Supt., </w:t>
            </w:r>
            <w:proofErr w:type="spellStart"/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LaCrosse</w:t>
            </w:r>
            <w:proofErr w:type="spellEnd"/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Beth Walizer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bert Young, USD 388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Amie Wright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ney Roths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Lisa Colwell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Gary Andersen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  <w:shd w:val="clear" w:color="auto" w:fill="auto"/>
          </w:tcPr>
          <w:p w:rsidR="00826352" w:rsidRPr="002C1828" w:rsidRDefault="008670F3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3724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Kyle Carlin</w:t>
            </w:r>
            <w:r w:rsidR="0043724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437249" w:rsidRPr="0043724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USD 489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Elodie Jones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e Boldra</w:t>
            </w:r>
          </w:p>
        </w:tc>
        <w:tc>
          <w:tcPr>
            <w:tcW w:w="2766" w:type="dxa"/>
            <w:shd w:val="clear" w:color="auto" w:fill="auto"/>
          </w:tcPr>
          <w:p w:rsidR="00826352" w:rsidRPr="00A40B95" w:rsidRDefault="00826352" w:rsidP="00826352">
            <w:pPr>
              <w:rPr>
                <w:rFonts w:ascii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Kim Chappell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6352" w:rsidRPr="002C1828" w:rsidTr="00826352">
        <w:tc>
          <w:tcPr>
            <w:tcW w:w="2766" w:type="dxa"/>
            <w:shd w:val="clear" w:color="auto" w:fill="F4B083" w:themeFill="accent2" w:themeFillTint="99"/>
          </w:tcPr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TK20 TEAM</w:t>
            </w:r>
          </w:p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(Oversees the TK20 system)</w:t>
            </w:r>
          </w:p>
        </w:tc>
        <w:tc>
          <w:tcPr>
            <w:tcW w:w="2766" w:type="dxa"/>
            <w:shd w:val="clear" w:color="auto" w:fill="F4B083" w:themeFill="accent2" w:themeFillTint="99"/>
          </w:tcPr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AD HOC TECHNOLOGY</w:t>
            </w:r>
          </w:p>
        </w:tc>
        <w:tc>
          <w:tcPr>
            <w:tcW w:w="2766" w:type="dxa"/>
            <w:shd w:val="clear" w:color="auto" w:fill="F4B083" w:themeFill="accent2" w:themeFillTint="99"/>
          </w:tcPr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RECRUITMENT</w:t>
            </w:r>
          </w:p>
        </w:tc>
        <w:tc>
          <w:tcPr>
            <w:tcW w:w="2767" w:type="dxa"/>
            <w:shd w:val="clear" w:color="auto" w:fill="F4B083" w:themeFill="accent2" w:themeFillTint="99"/>
          </w:tcPr>
          <w:p w:rsidR="00826352" w:rsidRPr="002C1828" w:rsidRDefault="00826352" w:rsidP="008263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b/>
                <w:sz w:val="20"/>
                <w:szCs w:val="20"/>
              </w:rPr>
              <w:t>DIVERSITY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Amie Wright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-</w:t>
            </w: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Chair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Suzanne Becking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-</w:t>
            </w: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Chair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Deana </w:t>
            </w:r>
            <w:proofErr w:type="spellStart"/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Zerr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 Chair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Jackie Lub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Co-Chair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Andi Beckman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-</w:t>
            </w: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Chair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arah Broman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Chris Jochum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670F3" w:rsidP="00867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ra Broman, Co-Chair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Kim Chappell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Amie Wright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Dennis King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arah Broman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ney Roths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Robert Moody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hawn Henderson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Robert Scott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Janet Stramel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Elodie Jones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Paul Adams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erri Haynes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Sarah Broman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Kenny Rigler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Jerri Haynes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670F3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e Boldra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Jerri Haynes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Kevin Splichal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A0ED1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rri Snow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C1828">
              <w:rPr>
                <w:rFonts w:ascii="Times New Roman" w:hAnsi="Times New Roman" w:cs="Times New Roman"/>
                <w:sz w:val="20"/>
                <w:szCs w:val="20"/>
              </w:rPr>
              <w:t>Breckyn</w:t>
            </w:r>
            <w:proofErr w:type="spellEnd"/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 Murphy, Student Rep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828">
              <w:rPr>
                <w:rFonts w:ascii="Times New Roman" w:hAnsi="Times New Roman" w:cs="Times New Roman"/>
                <w:sz w:val="20"/>
                <w:szCs w:val="20"/>
              </w:rPr>
              <w:t xml:space="preserve">Jerri Haynes 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43D94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san Renk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6352" w:rsidRPr="002C1828" w:rsidTr="00826352"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ncy Stramel</w:t>
            </w:r>
            <w:r w:rsidR="0050394D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hyperlink r:id="rId6" w:history="1">
              <w:r w:rsidR="0050394D" w:rsidRPr="005F7F07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nstramel@hotmail.com</w:t>
              </w:r>
            </w:hyperlink>
            <w:r w:rsidR="0050394D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eather Musil</w:t>
            </w:r>
          </w:p>
        </w:tc>
        <w:tc>
          <w:tcPr>
            <w:tcW w:w="2766" w:type="dxa"/>
            <w:shd w:val="clear" w:color="auto" w:fill="auto"/>
          </w:tcPr>
          <w:p w:rsidR="00826352" w:rsidRPr="002C1828" w:rsidRDefault="00243D94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y Klaus</w:t>
            </w:r>
          </w:p>
        </w:tc>
        <w:tc>
          <w:tcPr>
            <w:tcW w:w="2767" w:type="dxa"/>
            <w:shd w:val="clear" w:color="auto" w:fill="auto"/>
          </w:tcPr>
          <w:p w:rsidR="00826352" w:rsidRPr="002C1828" w:rsidRDefault="00826352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70F3" w:rsidRPr="002C1828" w:rsidTr="00826352">
        <w:tc>
          <w:tcPr>
            <w:tcW w:w="2766" w:type="dxa"/>
            <w:shd w:val="clear" w:color="auto" w:fill="auto"/>
          </w:tcPr>
          <w:p w:rsidR="008670F3" w:rsidRDefault="008670F3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  <w:shd w:val="clear" w:color="auto" w:fill="auto"/>
          </w:tcPr>
          <w:p w:rsidR="008670F3" w:rsidRDefault="008670F3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6" w:type="dxa"/>
            <w:shd w:val="clear" w:color="auto" w:fill="auto"/>
          </w:tcPr>
          <w:p w:rsidR="008670F3" w:rsidRDefault="008670F3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3724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Kari </w:t>
            </w:r>
            <w:proofErr w:type="spellStart"/>
            <w:r w:rsidRPr="0043724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Kephart</w:t>
            </w:r>
            <w:proofErr w:type="spellEnd"/>
            <w:r w:rsidRPr="0043724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, Quinter</w:t>
            </w:r>
          </w:p>
        </w:tc>
        <w:tc>
          <w:tcPr>
            <w:tcW w:w="2767" w:type="dxa"/>
            <w:shd w:val="clear" w:color="auto" w:fill="auto"/>
          </w:tcPr>
          <w:p w:rsidR="008670F3" w:rsidRPr="002C1828" w:rsidRDefault="008670F3" w:rsidP="0082635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B143E" w:rsidRPr="002C1828" w:rsidRDefault="000B143E" w:rsidP="004D3A1F">
      <w:pPr>
        <w:spacing w:after="0"/>
        <w:rPr>
          <w:rFonts w:ascii="Times New Roman" w:hAnsi="Times New Roman" w:cs="Times New Roman"/>
          <w:sz w:val="20"/>
          <w:szCs w:val="20"/>
        </w:rPr>
      </w:pPr>
    </w:p>
    <w:sectPr w:rsidR="000B143E" w:rsidRPr="002C1828" w:rsidSect="000E7095">
      <w:headerReference w:type="default" r:id="rId7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5FFB" w:rsidRDefault="00F15FFB" w:rsidP="00C90CEB">
      <w:pPr>
        <w:spacing w:after="0" w:line="240" w:lineRule="auto"/>
      </w:pPr>
      <w:r>
        <w:separator/>
      </w:r>
    </w:p>
  </w:endnote>
  <w:endnote w:type="continuationSeparator" w:id="0">
    <w:p w:rsidR="00F15FFB" w:rsidRDefault="00F15FFB" w:rsidP="00C90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5FFB" w:rsidRDefault="00F15FFB" w:rsidP="00C90CEB">
      <w:pPr>
        <w:spacing w:after="0" w:line="240" w:lineRule="auto"/>
      </w:pPr>
      <w:r>
        <w:separator/>
      </w:r>
    </w:p>
  </w:footnote>
  <w:footnote w:type="continuationSeparator" w:id="0">
    <w:p w:rsidR="00F15FFB" w:rsidRDefault="00F15FFB" w:rsidP="00C90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8997507"/>
      <w:docPartObj>
        <w:docPartGallery w:val="Watermarks"/>
        <w:docPartUnique/>
      </w:docPartObj>
    </w:sdtPr>
    <w:sdtEndPr/>
    <w:sdtContent>
      <w:p w:rsidR="00C90CEB" w:rsidRDefault="00F15FFB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ztDQ2tTAwMjc3NzFW0lEKTi0uzszPAykwqgUA2dEe7SwAAAA="/>
  </w:docVars>
  <w:rsids>
    <w:rsidRoot w:val="00C254EF"/>
    <w:rsid w:val="000277D3"/>
    <w:rsid w:val="000B143E"/>
    <w:rsid w:val="000E7095"/>
    <w:rsid w:val="00220253"/>
    <w:rsid w:val="00243D94"/>
    <w:rsid w:val="002A0ED1"/>
    <w:rsid w:val="002C1828"/>
    <w:rsid w:val="002F34BF"/>
    <w:rsid w:val="003B2874"/>
    <w:rsid w:val="00437249"/>
    <w:rsid w:val="00453126"/>
    <w:rsid w:val="004720DD"/>
    <w:rsid w:val="004729CE"/>
    <w:rsid w:val="004A2F50"/>
    <w:rsid w:val="004D3A1F"/>
    <w:rsid w:val="004E30EE"/>
    <w:rsid w:val="0050394D"/>
    <w:rsid w:val="00530A1D"/>
    <w:rsid w:val="00676AD7"/>
    <w:rsid w:val="00694A40"/>
    <w:rsid w:val="00721178"/>
    <w:rsid w:val="008055E1"/>
    <w:rsid w:val="00826352"/>
    <w:rsid w:val="0086339A"/>
    <w:rsid w:val="008670F3"/>
    <w:rsid w:val="008A76CE"/>
    <w:rsid w:val="008B726D"/>
    <w:rsid w:val="008D6BE4"/>
    <w:rsid w:val="00A24617"/>
    <w:rsid w:val="00A40B95"/>
    <w:rsid w:val="00A57204"/>
    <w:rsid w:val="00AC3A70"/>
    <w:rsid w:val="00AC6DE5"/>
    <w:rsid w:val="00B10307"/>
    <w:rsid w:val="00B34413"/>
    <w:rsid w:val="00B37713"/>
    <w:rsid w:val="00B51CF8"/>
    <w:rsid w:val="00B768B7"/>
    <w:rsid w:val="00BA52C9"/>
    <w:rsid w:val="00C254EF"/>
    <w:rsid w:val="00C45BA4"/>
    <w:rsid w:val="00C90CEB"/>
    <w:rsid w:val="00D02A00"/>
    <w:rsid w:val="00D55E11"/>
    <w:rsid w:val="00D87914"/>
    <w:rsid w:val="00DD4F42"/>
    <w:rsid w:val="00E268CC"/>
    <w:rsid w:val="00E77D5D"/>
    <w:rsid w:val="00E87314"/>
    <w:rsid w:val="00ED2F32"/>
    <w:rsid w:val="00F15742"/>
    <w:rsid w:val="00F15FFB"/>
    <w:rsid w:val="00F33E49"/>
    <w:rsid w:val="00F92FD3"/>
    <w:rsid w:val="00FA4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0B323D83-0AE8-47FC-8F4D-D884E904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54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14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0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CEB"/>
  </w:style>
  <w:style w:type="paragraph" w:styleId="Footer">
    <w:name w:val="footer"/>
    <w:basedOn w:val="Normal"/>
    <w:link w:val="FooterChar"/>
    <w:uiPriority w:val="99"/>
    <w:unhideWhenUsed/>
    <w:rsid w:val="00C90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CEB"/>
  </w:style>
  <w:style w:type="character" w:styleId="Hyperlink">
    <w:name w:val="Hyperlink"/>
    <w:basedOn w:val="DefaultParagraphFont"/>
    <w:uiPriority w:val="99"/>
    <w:unhideWhenUsed/>
    <w:rsid w:val="005039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stramel@hot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Mindrup</dc:creator>
  <cp:keywords/>
  <dc:description/>
  <cp:lastModifiedBy>Kyrsten Frickey</cp:lastModifiedBy>
  <cp:revision>2</cp:revision>
  <cp:lastPrinted>2018-10-19T20:12:00Z</cp:lastPrinted>
  <dcterms:created xsi:type="dcterms:W3CDTF">2019-03-27T15:14:00Z</dcterms:created>
  <dcterms:modified xsi:type="dcterms:W3CDTF">2019-03-27T15:14:00Z</dcterms:modified>
</cp:coreProperties>
</file>